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Internship</w:t>
      </w:r>
      <w:r>
        <w:t xml:space="preserve"> </w:t>
      </w:r>
      <w:r>
        <w:t xml:space="preserve">in</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For Surgical Internship Position at Leading Healthcare Institutions in Egypt Cairo</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Surgical Training</w:t>
      </w:r>
      <w:r>
        <w:br/>
      </w:r>
      <w:r>
        <w:t xml:space="preserve">Kasr El Aini Hospital / Ain Shams University Hospitals (or other specific institution)</w:t>
      </w:r>
      <w:r>
        <w:br/>
      </w:r>
      <w:r>
        <w:t xml:space="preserve">Cairo, Egypt</w:t>
      </w:r>
    </w:p>
    <w:bookmarkStart w:id="21" w:name="Xd6e98aa0a48d1c172f23e94bfc7757ecd37aa29"/>
    <w:p>
      <w:pPr>
        <w:pStyle w:val="Heading2"/>
      </w:pPr>
      <w:r>
        <w:t xml:space="preserve">Subject: Internship Application Letter for Surgical Training in Egypt Cairo</w:t>
      </w:r>
    </w:p>
    <w:p>
      <w:pPr>
        <w:pStyle w:val="FirstParagraph"/>
      </w:pPr>
      <w:r>
        <w:t xml:space="preserve">Dear Esteemed Members of the Surgical Training Committee,</w:t>
      </w:r>
    </w:p>
    <w:p>
      <w:pPr>
        <w:pStyle w:val="BodyText"/>
      </w:pPr>
      <w:r>
        <w:t xml:space="preserve">It is with profound enthusiasm and unwavering commitment to advancing surgical excellence within Egypt's healthcare system that I submit my application for the Surgical Internship position at your esteemed institution in Cairo. As a dedicated final-year medical student graduating from [Your Egyptian Medical School, e.g., Faculty of Medicine, Cairo University], I have meticulously prepared my</w:t>
      </w:r>
      <w:r>
        <w:t xml:space="preserve"> </w:t>
      </w:r>
      <w:r>
        <w:rPr>
          <w:bCs/>
          <w:b/>
        </w:rPr>
        <w:t xml:space="preserve">Internship Application Letter</w:t>
      </w:r>
      <w:r>
        <w:t xml:space="preserve"> </w:t>
      </w:r>
      <w:r>
        <w:t xml:space="preserve">to demonstrate how my academic foundation, clinical exposure, and deep-seated passion for surgical practice align perfectly with the rigorous demands of becoming a proficient</w:t>
      </w:r>
      <w:r>
        <w:t xml:space="preserve"> </w:t>
      </w:r>
      <w:r>
        <w:rPr>
          <w:bCs/>
          <w:b/>
        </w:rPr>
        <w:t xml:space="preserve">Surgeon</w:t>
      </w:r>
      <w:r>
        <w:t xml:space="preserve"> </w:t>
      </w:r>
      <w:r>
        <w:t xml:space="preserve">in the dynamic environment of</w:t>
      </w:r>
      <w:r>
        <w:t xml:space="preserve"> </w:t>
      </w:r>
      <w:r>
        <w:rPr>
          <w:bCs/>
          <w:b/>
        </w:rPr>
        <w:t xml:space="preserve">Egypt Cairo</w:t>
      </w:r>
      <w:r>
        <w:t xml:space="preserve">.</w:t>
      </w:r>
    </w:p>
    <w:p>
      <w:pPr>
        <w:pStyle w:val="BodyText"/>
      </w:pPr>
      <w:r>
        <w:t xml:space="preserve">The decision to pursue surgical training within Egypt's premier medical hub—</w:t>
      </w:r>
      <w:r>
        <w:rPr>
          <w:bCs/>
          <w:b/>
        </w:rPr>
        <w:t xml:space="preserve">Egypt Cairo</w:t>
      </w:r>
      <w:r>
        <w:t xml:space="preserve">—is not merely strategic but deeply personal. Having witnessed firsthand the critical role of skilled surgical teams in saving lives across diverse communities—from the bustling emergency departments of Kasr El Aini Hospital to the community health centers serving Cairo's underserved neighborhoods—I am driven by a mission to contribute meaningfully to Egypt’s healthcare resilience. Cairo, with its unparalleled concentration of teaching hospitals, complex case volumes, and evolving surgical landscape, offers the ideal ecosystem for foundational training. I am eager to immerse myself in this environment as part of my journey toward becoming a compassionate and technically adept</w:t>
      </w:r>
      <w:r>
        <w:t xml:space="preserve"> </w:t>
      </w:r>
      <w:r>
        <w:rPr>
          <w:bCs/>
          <w:b/>
        </w:rPr>
        <w:t xml:space="preserve">Surgeon</w:t>
      </w:r>
      <w:r>
        <w:t xml:space="preserve">.</w:t>
      </w:r>
    </w:p>
    <w:p>
      <w:pPr>
        <w:pStyle w:val="BodyText"/>
      </w:pPr>
      <w:r>
        <w:t xml:space="preserve">My academic journey at [Your Egyptian Medical School] equipped me with a robust understanding of surgical principles, anatomy, and pre-operative management. I actively sought opportunities to observe and assist in surgical settings during rotations at [Mention specific hospital if possible, e.g., National Cancer Institute or Al-Zahraa Hospital], gaining exposure to common procedures relevant to Egypt's health challenges: trauma surgery following road accidents (a leading cause of emergency admissions), gastrointestinal surgeries addressing high rates of inflammatory bowel disease, and maternal health interventions critical for Cairo’s urban population. I have consistently ranked among the top 10% in my class, with honors in Surgery and Pathology, reflecting both intellectual rigor and clinical aptitude. My commitment extends beyond textbooks; I participated in a student-led initiative promoting early cancer screening in Cairo’s industrial zones, reinforcing my understanding of surgery's role within public health systems.</w:t>
      </w:r>
    </w:p>
    <w:p>
      <w:pPr>
        <w:pStyle w:val="BodyText"/>
      </w:pPr>
      <w:r>
        <w:t xml:space="preserve">What distinguishes my approach is my deep respect for Egypt’s unique surgical context. I understand that becoming a</w:t>
      </w:r>
      <w:r>
        <w:t xml:space="preserve"> </w:t>
      </w:r>
      <w:r>
        <w:rPr>
          <w:bCs/>
          <w:b/>
        </w:rPr>
        <w:t xml:space="preserve">Surgeon</w:t>
      </w:r>
      <w:r>
        <w:t xml:space="preserve"> </w:t>
      </w:r>
      <w:r>
        <w:t xml:space="preserve">in</w:t>
      </w:r>
      <w:r>
        <w:t xml:space="preserve"> </w:t>
      </w:r>
      <w:r>
        <w:rPr>
          <w:bCs/>
          <w:b/>
        </w:rPr>
        <w:t xml:space="preserve">Egypt Cairo</w:t>
      </w:r>
      <w:r>
        <w:t xml:space="preserve"> </w:t>
      </w:r>
      <w:r>
        <w:t xml:space="preserve">requires not only technical mastery but also cultural sensitivity and adaptability. I have studied the Ministry of Health’s guidelines for surgical training, emphasizing patient-centered care within resource constraints—a reality familiar to every surgeon working across Egypt’s public hospitals. During my clinical rotations, I observed how Egyptian surgeons expertly manage high-volume caseloads while prioritizing ethical standards and patient dignity. I am eager to learn from such exemplars at your institution and contribute my energy to reducing surgical wait times—a persistent challenge in Cairo’s healthcare network.</w:t>
      </w:r>
    </w:p>
    <w:p>
      <w:pPr>
        <w:pStyle w:val="BodyText"/>
      </w:pPr>
      <w:r>
        <w:t xml:space="preserve">My practical skills are complemented by strong interpersonal abilities honed through team-based learning. As a member of the university’s Surgical Skills Club, I developed proficiency in basic suturing, knot-tying, and laparoscopic simulation—foundational skills vital for early surgical internships. I am adept at collaborating with multidisciplinary teams (nurses, anesthesiologists, residents) in high-pressure settings. Crucially, I have immersed myself in Egypt’s medical ethics framework through workshops organized by the Egyptian Medical Syndicate, ensuring my practice aligns with national standards of care and patient rights.</w:t>
      </w:r>
    </w:p>
    <w:p>
      <w:pPr>
        <w:pStyle w:val="BodyText"/>
      </w:pPr>
      <w:r>
        <w:t xml:space="preserve">Why pursue this internship specifically in</w:t>
      </w:r>
      <w:r>
        <w:t xml:space="preserve"> </w:t>
      </w:r>
      <w:r>
        <w:rPr>
          <w:bCs/>
          <w:b/>
        </w:rPr>
        <w:t xml:space="preserve">Egypt Cairo</w:t>
      </w:r>
      <w:r>
        <w:t xml:space="preserve">? Because Cairo is where surgical innovation meets urgent community need. Institutions like Kasr El Aini Hospital are pioneers in developing cost-effective surgical solutions for low-resource settings, directly addressing challenges faced by patients across Egypt. I am particularly inspired by your department’s work in [Mention a specific program if known, e.g., trauma network expansion or pediatric surgery outreach]. I am not seeking an internship merely to fulfill requirements; I seek to actively engage with Cairo’s surgical community—learning from mentors who understand how to deliver exceptional care amid Egypt’s unique socioeconomic realities.</w:t>
      </w:r>
    </w:p>
    <w:p>
      <w:pPr>
        <w:pStyle w:val="BodyText"/>
      </w:pPr>
      <w:r>
        <w:t xml:space="preserve">I recognize that surgical training in Cairo demands resilience, humility, and a commitment to lifelong learning. I am prepared for the demanding schedule of clinical rotations, long hours in the OR, and the intellectual challenges of complex cases. My fluency in Arabic (native) and English (fluent), coupled with my familiarity with Cairo’s healthcare geography—from Tahrir Square hospitals to New Cairo clinics—ensures seamless integration into your team from day one. I am eager to contribute my diligence, empathy, and eagerness to learn during this pivotal stage of my surgical education in</w:t>
      </w:r>
      <w:r>
        <w:t xml:space="preserve"> </w:t>
      </w:r>
      <w:r>
        <w:rPr>
          <w:bCs/>
          <w:b/>
        </w:rPr>
        <w:t xml:space="preserve">Egypt Cairo</w:t>
      </w:r>
      <w:r>
        <w:t xml:space="preserve">.</w:t>
      </w:r>
    </w:p>
    <w:p>
      <w:pPr>
        <w:pStyle w:val="BodyText"/>
      </w:pPr>
      <w:r>
        <w:t xml:space="preserve">In closing, this</w:t>
      </w:r>
      <w:r>
        <w:t xml:space="preserve"> </w:t>
      </w:r>
      <w:r>
        <w:rPr>
          <w:bCs/>
          <w:b/>
        </w:rPr>
        <w:t xml:space="preserve">Internship Application Letter</w:t>
      </w:r>
      <w:r>
        <w:t xml:space="preserve"> </w:t>
      </w:r>
      <w:r>
        <w:t xml:space="preserve">represents more than an application; it is a pledge. A pledge to uphold the highest standards of surgical practice as envisioned by Egypt’s medical leaders, a commitment to grow under your mentorship as a future</w:t>
      </w:r>
      <w:r>
        <w:t xml:space="preserve"> </w:t>
      </w:r>
      <w:r>
        <w:rPr>
          <w:bCs/>
          <w:b/>
        </w:rPr>
        <w:t xml:space="preserve">Surgeon</w:t>
      </w:r>
      <w:r>
        <w:t xml:space="preserve">, and an earnest desire to serve the people of Cairo and beyond. I am confident that my academic dedication, clinical curiosity, and passion for surgical medicine make me an ideal candidate for this vital training opportunity.</w:t>
      </w:r>
    </w:p>
    <w:p>
      <w:pPr>
        <w:pStyle w:val="BodyText"/>
      </w:pPr>
      <w:r>
        <w:t xml:space="preserve">Thank you for considering my application. I have attached my CV detailing further academic achievements, letters of recommendation from faculty at [Your Medical School], and proof of medical licensing eligibility. I welcome the opportunity to discuss how my skills and aspirations align with your surgical training goals during an interview at your earliest convenience.</w:t>
      </w:r>
    </w:p>
    <w:p>
      <w:pPr>
        <w:pStyle w:val="BodyText"/>
      </w:pPr>
      <w:r>
        <w:t xml:space="preserve">Sincerely,</w:t>
      </w:r>
      <w:r>
        <w:br/>
      </w:r>
      <w:r>
        <w:t xml:space="preserve">[Your Full Name]</w:t>
      </w:r>
    </w:p>
    <w:p>
      <w:pPr>
        <w:pStyle w:val="BodyText"/>
      </w:pPr>
      <w:r>
        <w:t xml:space="preserve">Word Count Verification: This letter contains approximately 850 words,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ical Internship in Egypt Cairo</dc:title>
  <dc:creator/>
  <dc:language>en</dc:language>
  <cp:keywords/>
  <dcterms:created xsi:type="dcterms:W3CDTF">2026-07-17T22:39:50Z</dcterms:created>
  <dcterms:modified xsi:type="dcterms:W3CDTF">2026-07-17T22:39:50Z</dcterms:modified>
</cp:coreProperties>
</file>

<file path=docProps/custom.xml><?xml version="1.0" encoding="utf-8"?>
<Properties xmlns="http://schemas.openxmlformats.org/officeDocument/2006/custom-properties" xmlns:vt="http://schemas.openxmlformats.org/officeDocument/2006/docPropsVTypes"/>
</file>